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Cs/>
          <w:i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